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08F3D763" w:rsidR="009307C0" w:rsidRPr="0076787A" w:rsidRDefault="00C411B5"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sz w:val="28"/>
          <w:szCs w:val="28"/>
          <w:lang w:eastAsia="ja-JP"/>
        </w:rPr>
        <w:t>雑草を活かす稲の有機栽培技術</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100A7106" w:rsidR="00EA4D02" w:rsidRDefault="00C411B5" w:rsidP="00EA4D02">
      <w:pPr>
        <w:jc w:val="center"/>
        <w:rPr>
          <w:rFonts w:ascii="Arial" w:hAnsi="Arial" w:cs="Arial"/>
          <w:sz w:val="22"/>
          <w:lang w:eastAsia="ja-JP"/>
        </w:rPr>
      </w:pPr>
      <w:r>
        <w:rPr>
          <w:rFonts w:ascii="Arial" w:hAnsi="Arial" w:cs="Arial" w:hint="eastAsia"/>
          <w:sz w:val="22"/>
          <w:lang w:eastAsia="ja-JP"/>
        </w:rPr>
        <w:t>舘野廣幸</w:t>
      </w:r>
    </w:p>
    <w:p w14:paraId="4AC98DC7" w14:textId="3150D925" w:rsidR="0042052E" w:rsidRDefault="0042052E" w:rsidP="00EA4D02">
      <w:pPr>
        <w:jc w:val="center"/>
        <w:rPr>
          <w:rFonts w:ascii="Arial" w:hAnsi="Arial" w:cs="Arial"/>
          <w:sz w:val="22"/>
          <w:lang w:eastAsia="ja-JP"/>
        </w:rPr>
      </w:pPr>
    </w:p>
    <w:p w14:paraId="79DE600F" w14:textId="77777777" w:rsidR="0042052E" w:rsidRPr="00CF2BF9" w:rsidRDefault="0042052E" w:rsidP="0042052E">
      <w:pPr>
        <w:jc w:val="center"/>
        <w:rPr>
          <w:rFonts w:ascii="Arial" w:hAnsi="Arial" w:cs="Arial"/>
          <w:szCs w:val="28"/>
          <w:lang w:eastAsia="ja-JP"/>
        </w:rPr>
      </w:pPr>
    </w:p>
    <w:p w14:paraId="631824D2" w14:textId="74C56BFC" w:rsidR="0042052E" w:rsidRDefault="00C411B5" w:rsidP="0042052E">
      <w:pPr>
        <w:jc w:val="center"/>
        <w:rPr>
          <w:rFonts w:ascii="Arial" w:hAnsi="Arial" w:cs="Arial"/>
          <w:lang w:eastAsia="ja-JP"/>
        </w:rPr>
      </w:pPr>
      <w:r>
        <w:rPr>
          <w:rFonts w:ascii="Arial" w:hAnsi="Arial" w:cs="Arial" w:hint="eastAsia"/>
          <w:sz w:val="21"/>
          <w:szCs w:val="22"/>
          <w:lang w:eastAsia="ja-JP"/>
        </w:rPr>
        <w:t>舘野かえる農場</w:t>
      </w:r>
    </w:p>
    <w:p w14:paraId="7DB2E75A" w14:textId="2D30D4E0" w:rsidR="003515B8" w:rsidRDefault="003515B8" w:rsidP="001966E1">
      <w:pPr>
        <w:rPr>
          <w:rFonts w:ascii="Times New Roman" w:eastAsia="ＭＳ 明朝" w:hAnsi="Times New Roman"/>
          <w:sz w:val="21"/>
          <w:szCs w:val="22"/>
          <w:lang w:eastAsia="ja-JP"/>
        </w:rPr>
      </w:pPr>
    </w:p>
    <w:p w14:paraId="45636061" w14:textId="77777777" w:rsidR="003515B8" w:rsidRDefault="003515B8" w:rsidP="001966E1">
      <w:pPr>
        <w:rPr>
          <w:rFonts w:ascii="Times New Roman" w:eastAsia="ＭＳ 明朝" w:hAnsi="Times New Roman"/>
          <w:sz w:val="21"/>
          <w:szCs w:val="22"/>
          <w:lang w:eastAsia="ja-JP"/>
        </w:rPr>
      </w:pPr>
    </w:p>
    <w:p w14:paraId="4615BED9" w14:textId="5E6DE011" w:rsidR="001966E1" w:rsidRPr="001966E1" w:rsidRDefault="00C411B5"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水田稲作の有機栽培の課題は、雑草の抑制技術である。</w:t>
      </w:r>
      <w:r w:rsidR="00DC4096">
        <w:rPr>
          <w:rFonts w:ascii="Times New Roman" w:eastAsia="ＭＳ 明朝" w:hAnsi="Times New Roman" w:hint="eastAsia"/>
          <w:sz w:val="21"/>
          <w:szCs w:val="22"/>
          <w:lang w:eastAsia="ja-JP"/>
        </w:rPr>
        <w:t>従来の雑草対策は田植え後の除草方法に主点が置かれていた。しかし、田植え前の水田管理技術によって田植え後の除草を行わない有機稲作が可能である。</w:t>
      </w:r>
      <w:r w:rsidR="00A308B6">
        <w:rPr>
          <w:rFonts w:ascii="Times New Roman" w:eastAsia="ＭＳ 明朝" w:hAnsi="Times New Roman" w:hint="eastAsia"/>
          <w:sz w:val="21"/>
          <w:szCs w:val="22"/>
          <w:lang w:eastAsia="ja-JP"/>
        </w:rPr>
        <w:t>育苗においては成苗の育成によって田植え前の複数回代かき期間が確保できること、同時に雑草の生育を抑制する深水栽培が可能になる。水田</w:t>
      </w:r>
      <w:r w:rsidR="005D600F">
        <w:rPr>
          <w:rFonts w:ascii="Times New Roman" w:eastAsia="ＭＳ 明朝" w:hAnsi="Times New Roman" w:hint="eastAsia"/>
          <w:sz w:val="21"/>
          <w:szCs w:val="22"/>
          <w:lang w:eastAsia="ja-JP"/>
        </w:rPr>
        <w:t>圃場</w:t>
      </w:r>
      <w:r w:rsidR="00A308B6">
        <w:rPr>
          <w:rFonts w:ascii="Times New Roman" w:eastAsia="ＭＳ 明朝" w:hAnsi="Times New Roman" w:hint="eastAsia"/>
          <w:sz w:val="21"/>
          <w:szCs w:val="22"/>
          <w:lang w:eastAsia="ja-JP"/>
        </w:rPr>
        <w:t>の腐植有機物を増やし、</w:t>
      </w:r>
      <w:r w:rsidR="005D600F">
        <w:rPr>
          <w:rFonts w:ascii="Times New Roman" w:eastAsia="ＭＳ 明朝" w:hAnsi="Times New Roman" w:hint="eastAsia"/>
          <w:sz w:val="21"/>
          <w:szCs w:val="22"/>
          <w:lang w:eastAsia="ja-JP"/>
        </w:rPr>
        <w:t>土壌のトロトロ層形成を促進する。トロトロ層形成には有機物を腐植化する土壌微生物の活性を高めることが重要である。</w:t>
      </w:r>
      <w:r w:rsidR="00D34DD9">
        <w:rPr>
          <w:rFonts w:ascii="Times New Roman" w:eastAsia="ＭＳ 明朝" w:hAnsi="Times New Roman" w:hint="eastAsia"/>
          <w:sz w:val="21"/>
          <w:szCs w:val="22"/>
          <w:lang w:eastAsia="ja-JP"/>
        </w:rPr>
        <w:t>この有機物の供給には休閑期の雑草が有効である。雑草には根圏微生物が共生し、微生物の養成効果もある。</w:t>
      </w:r>
      <w:r w:rsidR="005D600F">
        <w:rPr>
          <w:rFonts w:ascii="Times New Roman" w:eastAsia="ＭＳ 明朝" w:hAnsi="Times New Roman" w:hint="eastAsia"/>
          <w:sz w:val="21"/>
          <w:szCs w:val="22"/>
          <w:lang w:eastAsia="ja-JP"/>
        </w:rPr>
        <w:t>この</w:t>
      </w:r>
      <w:r w:rsidR="00D34DD9">
        <w:rPr>
          <w:rFonts w:ascii="Times New Roman" w:eastAsia="ＭＳ 明朝" w:hAnsi="Times New Roman" w:hint="eastAsia"/>
          <w:sz w:val="21"/>
          <w:szCs w:val="22"/>
          <w:lang w:eastAsia="ja-JP"/>
        </w:rPr>
        <w:t>田植え前の湛水期間に</w:t>
      </w:r>
      <w:r w:rsidR="005D600F">
        <w:rPr>
          <w:rFonts w:ascii="Times New Roman" w:eastAsia="ＭＳ 明朝" w:hAnsi="Times New Roman" w:hint="eastAsia"/>
          <w:sz w:val="21"/>
          <w:szCs w:val="22"/>
          <w:lang w:eastAsia="ja-JP"/>
        </w:rPr>
        <w:t>複数回の代かき</w:t>
      </w:r>
      <w:r w:rsidR="00D34DD9">
        <w:rPr>
          <w:rFonts w:ascii="Times New Roman" w:eastAsia="ＭＳ 明朝" w:hAnsi="Times New Roman" w:hint="eastAsia"/>
          <w:sz w:val="21"/>
          <w:szCs w:val="22"/>
          <w:lang w:eastAsia="ja-JP"/>
        </w:rPr>
        <w:t>を行って、</w:t>
      </w:r>
      <w:r w:rsidR="00A72F50">
        <w:rPr>
          <w:rFonts w:ascii="Times New Roman" w:eastAsia="ＭＳ 明朝" w:hAnsi="Times New Roman" w:hint="eastAsia"/>
          <w:sz w:val="21"/>
          <w:szCs w:val="22"/>
          <w:lang w:eastAsia="ja-JP"/>
        </w:rPr>
        <w:t>水田土壌を撹拌して有機物の腐植化を促す。この代かき技術の水位は従来の代かきより多い約５ｃｍの深水代かきを行う。この深水代かきによって土壌粒子と腐植質が十分に混じり合い、ゆっくりと層状に沈降する。この時に</w:t>
      </w:r>
      <w:r w:rsidR="00D10FF5">
        <w:rPr>
          <w:rFonts w:ascii="Times New Roman" w:eastAsia="ＭＳ 明朝" w:hAnsi="Times New Roman" w:hint="eastAsia"/>
          <w:sz w:val="21"/>
          <w:szCs w:val="22"/>
          <w:lang w:eastAsia="ja-JP"/>
        </w:rPr>
        <w:t>表層の</w:t>
      </w:r>
      <w:r w:rsidR="00A72F50">
        <w:rPr>
          <w:rFonts w:ascii="Times New Roman" w:eastAsia="ＭＳ 明朝" w:hAnsi="Times New Roman" w:hint="eastAsia"/>
          <w:sz w:val="21"/>
          <w:szCs w:val="22"/>
          <w:lang w:eastAsia="ja-JP"/>
        </w:rPr>
        <w:t>雑草の種子</w:t>
      </w:r>
      <w:r w:rsidR="00D10FF5">
        <w:rPr>
          <w:rFonts w:ascii="Times New Roman" w:eastAsia="ＭＳ 明朝" w:hAnsi="Times New Roman" w:hint="eastAsia"/>
          <w:sz w:val="21"/>
          <w:szCs w:val="22"/>
          <w:lang w:eastAsia="ja-JP"/>
        </w:rPr>
        <w:t>も沈下し、その上に軽く微細なトロトロ層が覆うように堆積する。この雑草種子の埋没効果と深水による混濁水による光波長の変化によって雑草種子の発芽が抑制される。こうした田植え前の水田管理によって田植え後の除草作業が不要に</w:t>
      </w:r>
      <w:r w:rsidR="00D34DD9">
        <w:rPr>
          <w:rFonts w:ascii="Times New Roman" w:eastAsia="ＭＳ 明朝" w:hAnsi="Times New Roman" w:hint="eastAsia"/>
          <w:sz w:val="21"/>
          <w:szCs w:val="22"/>
          <w:lang w:eastAsia="ja-JP"/>
        </w:rPr>
        <w:t>なり、同時に</w:t>
      </w:r>
      <w:r w:rsidR="009F763A">
        <w:rPr>
          <w:rFonts w:ascii="Times New Roman" w:eastAsia="ＭＳ 明朝" w:hAnsi="Times New Roman" w:hint="eastAsia"/>
          <w:sz w:val="21"/>
          <w:szCs w:val="22"/>
          <w:lang w:eastAsia="ja-JP"/>
        </w:rPr>
        <w:t>雑草の持つ栄養分が有機肥料となり稲に供給される。このように雑草の有効活用によって有機稲作のコストが大幅に低減する。</w:t>
      </w:r>
    </w:p>
    <w:p w14:paraId="4B4756A9" w14:textId="377032FF" w:rsidR="001966E1" w:rsidRPr="001966E1" w:rsidRDefault="001966E1" w:rsidP="00D75909">
      <w:pPr>
        <w:jc w:val="both"/>
        <w:rPr>
          <w:rFonts w:ascii="Times New Roman" w:eastAsia="ＭＳ 明朝" w:hAnsi="Times New Roman"/>
          <w:sz w:val="21"/>
          <w:szCs w:val="22"/>
          <w:lang w:eastAsia="ja-JP"/>
        </w:rPr>
      </w:pPr>
    </w:p>
    <w:p w14:paraId="0AD46458" w14:textId="077389DB" w:rsidR="001966E1" w:rsidRPr="001966E1" w:rsidRDefault="001966E1" w:rsidP="00D75909">
      <w:pPr>
        <w:jc w:val="both"/>
        <w:rPr>
          <w:rFonts w:ascii="Times New Roman" w:eastAsia="ＭＳ 明朝" w:hAnsi="Times New Roman"/>
          <w:sz w:val="21"/>
          <w:szCs w:val="22"/>
          <w:lang w:eastAsia="ja-JP"/>
        </w:rPr>
      </w:pPr>
    </w:p>
    <w:p w14:paraId="111A3A5F" w14:textId="77777777" w:rsidR="001966E1" w:rsidRPr="001966E1" w:rsidRDefault="001966E1" w:rsidP="00D75909">
      <w:pPr>
        <w:jc w:val="both"/>
        <w:rPr>
          <w:rFonts w:ascii="Times New Roman" w:eastAsia="ＭＳ 明朝" w:hAnsi="Times New Roman"/>
          <w:sz w:val="21"/>
          <w:szCs w:val="22"/>
          <w:lang w:eastAsia="ja-JP"/>
        </w:rPr>
      </w:pPr>
    </w:p>
    <w:p w14:paraId="363DFD0B" w14:textId="77777777" w:rsidR="001966E1" w:rsidRPr="001966E1" w:rsidRDefault="001966E1" w:rsidP="00D75909">
      <w:pPr>
        <w:jc w:val="both"/>
        <w:rPr>
          <w:rFonts w:ascii="Times New Roman" w:eastAsia="ＭＳ 明朝" w:hAnsi="Times New Roman"/>
          <w:sz w:val="21"/>
          <w:szCs w:val="22"/>
          <w:lang w:eastAsia="ja-JP"/>
        </w:rPr>
      </w:pPr>
    </w:p>
    <w:p w14:paraId="329798BC" w14:textId="735E5404"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 xml:space="preserve">キーワード　</w:t>
      </w:r>
      <w:r w:rsidR="00C411B5">
        <w:rPr>
          <w:rFonts w:ascii="Times New Roman" w:eastAsia="ＭＳ 明朝" w:hAnsi="Times New Roman" w:hint="eastAsia"/>
          <w:b/>
          <w:bCs/>
          <w:sz w:val="21"/>
          <w:szCs w:val="22"/>
          <w:lang w:eastAsia="ja-JP"/>
        </w:rPr>
        <w:t xml:space="preserve">有機稲作　</w:t>
      </w:r>
      <w:r w:rsidR="009F763A">
        <w:rPr>
          <w:rFonts w:ascii="Times New Roman" w:eastAsia="ＭＳ 明朝" w:hAnsi="Times New Roman" w:hint="eastAsia"/>
          <w:b/>
          <w:bCs/>
          <w:sz w:val="21"/>
          <w:szCs w:val="22"/>
          <w:lang w:eastAsia="ja-JP"/>
        </w:rPr>
        <w:t xml:space="preserve">雑草　</w:t>
      </w:r>
      <w:r w:rsidR="00C411B5">
        <w:rPr>
          <w:rFonts w:ascii="Times New Roman" w:eastAsia="ＭＳ 明朝" w:hAnsi="Times New Roman" w:hint="eastAsia"/>
          <w:b/>
          <w:bCs/>
          <w:sz w:val="21"/>
          <w:szCs w:val="22"/>
          <w:lang w:eastAsia="ja-JP"/>
        </w:rPr>
        <w:t xml:space="preserve">成苗育苗　</w:t>
      </w:r>
      <w:r w:rsidR="00DC4096">
        <w:rPr>
          <w:rFonts w:ascii="Times New Roman" w:eastAsia="ＭＳ 明朝" w:hAnsi="Times New Roman" w:hint="eastAsia"/>
          <w:b/>
          <w:bCs/>
          <w:sz w:val="21"/>
          <w:szCs w:val="22"/>
          <w:lang w:eastAsia="ja-JP"/>
        </w:rPr>
        <w:t>深水</w:t>
      </w:r>
      <w:r w:rsidR="00C411B5">
        <w:rPr>
          <w:rFonts w:ascii="Times New Roman" w:eastAsia="ＭＳ 明朝" w:hAnsi="Times New Roman" w:hint="eastAsia"/>
          <w:b/>
          <w:bCs/>
          <w:sz w:val="21"/>
          <w:szCs w:val="22"/>
          <w:lang w:eastAsia="ja-JP"/>
        </w:rPr>
        <w:t xml:space="preserve">代かき　</w:t>
      </w:r>
      <w:r w:rsidR="00DC4096">
        <w:rPr>
          <w:rFonts w:ascii="Times New Roman" w:eastAsia="ＭＳ 明朝" w:hAnsi="Times New Roman" w:hint="eastAsia"/>
          <w:b/>
          <w:bCs/>
          <w:sz w:val="21"/>
          <w:szCs w:val="22"/>
          <w:lang w:eastAsia="ja-JP"/>
        </w:rPr>
        <w:t>トロトロ層</w:t>
      </w:r>
    </w:p>
    <w:p w14:paraId="48B2575E" w14:textId="7CCE88A9" w:rsidR="00C02618" w:rsidRPr="006962DF"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7FF79C21" w14:textId="592D9187"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9E84C0C" w14:textId="7FBA33BC"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55FA929" w14:textId="2EFA6FA9"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9F763A">
        <w:rPr>
          <w:rStyle w:val="cf01"/>
          <w:rFonts w:ascii="Times New Roman" w:eastAsia="ＭＳ 明朝" w:hAnsi="Times New Roman" w:cs="Times New Roman" w:hint="eastAsia"/>
          <w:b w:val="0"/>
          <w:bCs w:val="0"/>
          <w:sz w:val="24"/>
          <w:szCs w:val="24"/>
          <w:lang w:eastAsia="ja-JP"/>
        </w:rPr>
        <w:t>舘野廣幸</w:t>
      </w:r>
    </w:p>
    <w:p w14:paraId="60C36A33" w14:textId="6B86C5D0"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9F763A">
        <w:rPr>
          <w:rStyle w:val="cf01"/>
          <w:rFonts w:ascii="Times New Roman" w:eastAsia="ＭＳ 明朝" w:hAnsi="Times New Roman" w:cs="Times New Roman" w:hint="eastAsia"/>
          <w:b w:val="0"/>
          <w:bCs w:val="0"/>
          <w:sz w:val="24"/>
          <w:szCs w:val="24"/>
          <w:lang w:eastAsia="ja-JP"/>
        </w:rPr>
        <w:t>t</w:t>
      </w:r>
      <w:r w:rsidR="009F763A">
        <w:rPr>
          <w:rStyle w:val="cf01"/>
          <w:rFonts w:ascii="Times New Roman" w:eastAsia="ＭＳ 明朝" w:hAnsi="Times New Roman" w:cs="Times New Roman"/>
          <w:b w:val="0"/>
          <w:bCs w:val="0"/>
          <w:sz w:val="24"/>
          <w:szCs w:val="24"/>
          <w:lang w:eastAsia="ja-JP"/>
        </w:rPr>
        <w:t>atenokaerufarm1992@gmail.com</w:t>
      </w:r>
    </w:p>
    <w:p w14:paraId="706FCCE2" w14:textId="74371F9B" w:rsidR="002713B9" w:rsidRPr="00F422D7" w:rsidRDefault="002713B9" w:rsidP="00F854BE">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p>
    <w:sectPr w:rsidR="002713B9" w:rsidRPr="00F422D7"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81737" w14:textId="77777777" w:rsidR="00A849E6" w:rsidRDefault="00A849E6" w:rsidP="001E6F61">
      <w:r>
        <w:separator/>
      </w:r>
    </w:p>
  </w:endnote>
  <w:endnote w:type="continuationSeparator" w:id="0">
    <w:p w14:paraId="55129B56" w14:textId="77777777" w:rsidR="00A849E6" w:rsidRDefault="00A849E6" w:rsidP="001E6F61">
      <w:r>
        <w:continuationSeparator/>
      </w:r>
    </w:p>
  </w:endnote>
  <w:endnote w:type="continuationNotice" w:id="1">
    <w:p w14:paraId="739EE67F" w14:textId="77777777" w:rsidR="00A849E6" w:rsidRDefault="00A849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E29FB" w14:textId="77777777" w:rsidR="00A849E6" w:rsidRDefault="00A849E6" w:rsidP="001E6F61">
      <w:r>
        <w:separator/>
      </w:r>
    </w:p>
  </w:footnote>
  <w:footnote w:type="continuationSeparator" w:id="0">
    <w:p w14:paraId="76ACFD83" w14:textId="77777777" w:rsidR="00A849E6" w:rsidRDefault="00A849E6" w:rsidP="001E6F61">
      <w:r>
        <w:continuationSeparator/>
      </w:r>
    </w:p>
  </w:footnote>
  <w:footnote w:type="continuationNotice" w:id="1">
    <w:p w14:paraId="73F4F198" w14:textId="77777777" w:rsidR="00A849E6" w:rsidRDefault="00A849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3"/>
  </w:num>
  <w:num w:numId="3" w16cid:durableId="646210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83122"/>
    <w:rsid w:val="000A65DE"/>
    <w:rsid w:val="000D3B00"/>
    <w:rsid w:val="00125A08"/>
    <w:rsid w:val="001454D7"/>
    <w:rsid w:val="001820DC"/>
    <w:rsid w:val="001966E1"/>
    <w:rsid w:val="001B5818"/>
    <w:rsid w:val="001B62E0"/>
    <w:rsid w:val="001E6F61"/>
    <w:rsid w:val="001F23E1"/>
    <w:rsid w:val="001F3725"/>
    <w:rsid w:val="001F6B59"/>
    <w:rsid w:val="0020394A"/>
    <w:rsid w:val="00234FAE"/>
    <w:rsid w:val="00242FEE"/>
    <w:rsid w:val="00261031"/>
    <w:rsid w:val="00270798"/>
    <w:rsid w:val="002713B9"/>
    <w:rsid w:val="00277D14"/>
    <w:rsid w:val="002D3B81"/>
    <w:rsid w:val="002E0227"/>
    <w:rsid w:val="002F1F3F"/>
    <w:rsid w:val="00323198"/>
    <w:rsid w:val="00325D12"/>
    <w:rsid w:val="00333D75"/>
    <w:rsid w:val="00345491"/>
    <w:rsid w:val="003515B8"/>
    <w:rsid w:val="003532EB"/>
    <w:rsid w:val="003626F0"/>
    <w:rsid w:val="00382D98"/>
    <w:rsid w:val="003943A3"/>
    <w:rsid w:val="003B26EF"/>
    <w:rsid w:val="003C605B"/>
    <w:rsid w:val="003D297B"/>
    <w:rsid w:val="003E2E43"/>
    <w:rsid w:val="0042052E"/>
    <w:rsid w:val="00426D22"/>
    <w:rsid w:val="004279BF"/>
    <w:rsid w:val="00435AB6"/>
    <w:rsid w:val="0044477D"/>
    <w:rsid w:val="00447A0B"/>
    <w:rsid w:val="00470378"/>
    <w:rsid w:val="00483670"/>
    <w:rsid w:val="0048636D"/>
    <w:rsid w:val="00487473"/>
    <w:rsid w:val="00495D3C"/>
    <w:rsid w:val="004A4665"/>
    <w:rsid w:val="004C0E52"/>
    <w:rsid w:val="004D1E7D"/>
    <w:rsid w:val="004E3CB5"/>
    <w:rsid w:val="004F759D"/>
    <w:rsid w:val="005072AD"/>
    <w:rsid w:val="005218F6"/>
    <w:rsid w:val="00565071"/>
    <w:rsid w:val="00594424"/>
    <w:rsid w:val="00595A73"/>
    <w:rsid w:val="005B2AF9"/>
    <w:rsid w:val="005B6F42"/>
    <w:rsid w:val="005D600F"/>
    <w:rsid w:val="005E51A5"/>
    <w:rsid w:val="005F7D58"/>
    <w:rsid w:val="006213CE"/>
    <w:rsid w:val="0062385E"/>
    <w:rsid w:val="00626095"/>
    <w:rsid w:val="00626B64"/>
    <w:rsid w:val="0063467F"/>
    <w:rsid w:val="00636BF4"/>
    <w:rsid w:val="00641DF8"/>
    <w:rsid w:val="00682CF2"/>
    <w:rsid w:val="006962DF"/>
    <w:rsid w:val="00697E4D"/>
    <w:rsid w:val="006A68BA"/>
    <w:rsid w:val="006E0AA5"/>
    <w:rsid w:val="006F0282"/>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6DC7"/>
    <w:rsid w:val="007D73E8"/>
    <w:rsid w:val="007F4520"/>
    <w:rsid w:val="008074C5"/>
    <w:rsid w:val="00816032"/>
    <w:rsid w:val="008405F8"/>
    <w:rsid w:val="00857DDC"/>
    <w:rsid w:val="00860A12"/>
    <w:rsid w:val="00863F38"/>
    <w:rsid w:val="00865A84"/>
    <w:rsid w:val="0087279B"/>
    <w:rsid w:val="0088227F"/>
    <w:rsid w:val="0088642A"/>
    <w:rsid w:val="008927E6"/>
    <w:rsid w:val="00893441"/>
    <w:rsid w:val="008C0FAB"/>
    <w:rsid w:val="008C3BC7"/>
    <w:rsid w:val="008E0FD8"/>
    <w:rsid w:val="008F0960"/>
    <w:rsid w:val="008F103F"/>
    <w:rsid w:val="00924CBA"/>
    <w:rsid w:val="009307C0"/>
    <w:rsid w:val="0093428D"/>
    <w:rsid w:val="00934FD8"/>
    <w:rsid w:val="00946CDB"/>
    <w:rsid w:val="00993166"/>
    <w:rsid w:val="00996AA6"/>
    <w:rsid w:val="009F3F6F"/>
    <w:rsid w:val="009F58E6"/>
    <w:rsid w:val="009F763A"/>
    <w:rsid w:val="00A01BD2"/>
    <w:rsid w:val="00A248F2"/>
    <w:rsid w:val="00A308B6"/>
    <w:rsid w:val="00A47E0E"/>
    <w:rsid w:val="00A511FC"/>
    <w:rsid w:val="00A57A09"/>
    <w:rsid w:val="00A709CF"/>
    <w:rsid w:val="00A72441"/>
    <w:rsid w:val="00A72F50"/>
    <w:rsid w:val="00A75ADA"/>
    <w:rsid w:val="00A849E6"/>
    <w:rsid w:val="00A94FF4"/>
    <w:rsid w:val="00AB495E"/>
    <w:rsid w:val="00AD10E5"/>
    <w:rsid w:val="00AD3E75"/>
    <w:rsid w:val="00B149C2"/>
    <w:rsid w:val="00B22899"/>
    <w:rsid w:val="00B5407A"/>
    <w:rsid w:val="00B56D7B"/>
    <w:rsid w:val="00B73013"/>
    <w:rsid w:val="00B803BC"/>
    <w:rsid w:val="00BA0382"/>
    <w:rsid w:val="00BA361A"/>
    <w:rsid w:val="00BA552A"/>
    <w:rsid w:val="00BB44E2"/>
    <w:rsid w:val="00BD01E4"/>
    <w:rsid w:val="00BE4C3A"/>
    <w:rsid w:val="00C02618"/>
    <w:rsid w:val="00C262DE"/>
    <w:rsid w:val="00C411B5"/>
    <w:rsid w:val="00C65830"/>
    <w:rsid w:val="00C746C7"/>
    <w:rsid w:val="00C80ADB"/>
    <w:rsid w:val="00CA12D1"/>
    <w:rsid w:val="00CA7320"/>
    <w:rsid w:val="00CC3C02"/>
    <w:rsid w:val="00CC53DD"/>
    <w:rsid w:val="00CD2910"/>
    <w:rsid w:val="00CD5696"/>
    <w:rsid w:val="00CF0766"/>
    <w:rsid w:val="00D10FF5"/>
    <w:rsid w:val="00D115AF"/>
    <w:rsid w:val="00D34DD9"/>
    <w:rsid w:val="00D37EE5"/>
    <w:rsid w:val="00D63610"/>
    <w:rsid w:val="00D74219"/>
    <w:rsid w:val="00D75909"/>
    <w:rsid w:val="00D949C2"/>
    <w:rsid w:val="00DC4096"/>
    <w:rsid w:val="00DD3443"/>
    <w:rsid w:val="00DD5DE4"/>
    <w:rsid w:val="00DF01E6"/>
    <w:rsid w:val="00DF2AFA"/>
    <w:rsid w:val="00DF5ED4"/>
    <w:rsid w:val="00DF63D4"/>
    <w:rsid w:val="00E2156D"/>
    <w:rsid w:val="00E32839"/>
    <w:rsid w:val="00E4687F"/>
    <w:rsid w:val="00E51DED"/>
    <w:rsid w:val="00E6780C"/>
    <w:rsid w:val="00E72B60"/>
    <w:rsid w:val="00E9016E"/>
    <w:rsid w:val="00E91660"/>
    <w:rsid w:val="00EA4D02"/>
    <w:rsid w:val="00EA54A7"/>
    <w:rsid w:val="00EB16EE"/>
    <w:rsid w:val="00EB5B51"/>
    <w:rsid w:val="00EF5FFC"/>
    <w:rsid w:val="00F2263D"/>
    <w:rsid w:val="00F274EE"/>
    <w:rsid w:val="00F3164D"/>
    <w:rsid w:val="00F422D7"/>
    <w:rsid w:val="00F532C4"/>
    <w:rsid w:val="00F60845"/>
    <w:rsid w:val="00F64B99"/>
    <w:rsid w:val="00F854BE"/>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4</Words>
  <Characters>594</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2</cp:revision>
  <cp:lastPrinted>2023-01-27T07:18:00Z</cp:lastPrinted>
  <dcterms:created xsi:type="dcterms:W3CDTF">2023-09-01T05:16:00Z</dcterms:created>
  <dcterms:modified xsi:type="dcterms:W3CDTF">2023-09-01T05:16:00Z</dcterms:modified>
</cp:coreProperties>
</file>